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9"/>
        <w:gridCol w:w="1630"/>
        <w:gridCol w:w="1792"/>
        <w:gridCol w:w="1794"/>
        <w:gridCol w:w="1690"/>
        <w:gridCol w:w="1707"/>
      </w:tblGrid>
      <w:tr w:rsidR="00CC1FB3" w:rsidRPr="00CC1FB3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:rsidR="002B07F3" w:rsidRP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02703F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February 3-7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20</w:t>
            </w:r>
          </w:p>
          <w:p w:rsidR="00833277" w:rsidRPr="002B07F3" w:rsidRDefault="00833277" w:rsidP="00440935">
            <w:pPr>
              <w:spacing w:before="100" w:beforeAutospacing="1" w:after="100" w:afterAutospacing="1" w:line="240" w:lineRule="auto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 change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 </w:t>
            </w:r>
          </w:p>
        </w:tc>
      </w:tr>
      <w:tr w:rsidR="005640C0" w:rsidRPr="00CC1FB3" w:rsidTr="00C3728A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5428DA" w:rsidRPr="00CC1FB3" w:rsidRDefault="00833277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:rsidR="00CC1FB3" w:rsidRPr="00CC1FB3" w:rsidRDefault="00C238C5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B66958" w:rsidRPr="00B66958" w:rsidRDefault="00CC1FB3" w:rsidP="00B66958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B66958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  <w:r w:rsidR="0040023F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</w:tr>
      <w:tr w:rsidR="005640C0" w:rsidRPr="00CC1FB3" w:rsidTr="00DA1AD6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C63AD5" w:rsidRDefault="00C63AD5" w:rsidP="00C63A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54321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#</w:t>
            </w:r>
            <w:r w:rsidR="0021777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</w:t>
            </w:r>
            <w:r w:rsidR="0002703F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1777A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ue </w:t>
            </w:r>
            <w:r w:rsidR="0002703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/7</w:t>
            </w:r>
            <w:r w:rsidR="0021777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  <w:p w:rsidR="00B71C56" w:rsidRPr="00AA4C0E" w:rsidRDefault="00B71C56" w:rsidP="00C63A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NRI </w:t>
            </w:r>
            <w:r w:rsidR="0002703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actice</w:t>
            </w:r>
          </w:p>
          <w:p w:rsidR="00B925C0" w:rsidRPr="00CC1FB3" w:rsidRDefault="00B71C56" w:rsidP="000270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stralian Menu</w:t>
            </w:r>
            <w:r w:rsidR="00B925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</w:t>
            </w:r>
            <w:r w:rsidR="0002703F">
              <w:rPr>
                <w:rFonts w:ascii="Times New Roman" w:eastAsia="Times New Roman" w:hAnsi="Times New Roman" w:cs="Times New Roman"/>
                <w:sz w:val="24"/>
                <w:szCs w:val="24"/>
              </w:rPr>
              <w:t>Entrée and Dessert – Final Menu due end of class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B925C0" w:rsidRDefault="00AA4C0E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</w:t>
            </w:r>
          </w:p>
          <w:p w:rsidR="00AA4C0E" w:rsidRDefault="00AA4C0E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</w:p>
          <w:p w:rsidR="0021777A" w:rsidRDefault="0021777A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are Menus</w:t>
            </w:r>
          </w:p>
          <w:p w:rsidR="00B925C0" w:rsidRDefault="0021777A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ot Relations Poster</w:t>
            </w:r>
          </w:p>
          <w:p w:rsidR="0021777A" w:rsidRDefault="0021777A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 time for 7 words worksheet due Thursday</w:t>
            </w:r>
          </w:p>
          <w:p w:rsidR="0021777A" w:rsidRPr="00CC1FB3" w:rsidRDefault="0021777A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21777A" w:rsidRDefault="0021777A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</w:t>
            </w:r>
          </w:p>
          <w:p w:rsidR="0021777A" w:rsidRDefault="0021777A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</w:p>
          <w:p w:rsidR="0021777A" w:rsidRDefault="0021777A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ot Relations Poster</w:t>
            </w:r>
          </w:p>
          <w:p w:rsidR="0021777A" w:rsidRDefault="0021777A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 time for 7 words worksheet due Thursday</w:t>
            </w:r>
          </w:p>
          <w:p w:rsidR="000E0217" w:rsidRPr="00CC1FB3" w:rsidRDefault="0021777A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A4C0E" w:rsidRDefault="00AA4C0E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</w:t>
            </w:r>
            <w:r w:rsidR="000E0217">
              <w:rPr>
                <w:rFonts w:ascii="Times New Roman" w:eastAsia="Times New Roman" w:hAnsi="Times New Roman" w:cs="Times New Roman"/>
                <w:sz w:val="24"/>
                <w:szCs w:val="24"/>
              </w:rPr>
              <w:t>Quiz</w:t>
            </w:r>
          </w:p>
          <w:p w:rsidR="000E0217" w:rsidRDefault="0021777A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 Words WS Due</w:t>
            </w:r>
            <w:r w:rsidR="00B925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21777A" w:rsidRDefault="0021777A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Words – 4 Square Assigned</w:t>
            </w:r>
          </w:p>
          <w:p w:rsidR="0021777A" w:rsidRDefault="0021777A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time to work</w:t>
            </w:r>
          </w:p>
          <w:p w:rsidR="0021777A" w:rsidRDefault="0021777A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</w:t>
            </w:r>
          </w:p>
          <w:p w:rsidR="00DA1AD6" w:rsidRPr="00CC1FB3" w:rsidRDefault="00AA4C0E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A1AD6" w:rsidRDefault="00AA4C0E" w:rsidP="00DA1A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</w:p>
          <w:p w:rsidR="0021777A" w:rsidRDefault="0021777A" w:rsidP="00DA1A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432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#14 due</w:t>
            </w:r>
          </w:p>
          <w:p w:rsidR="00AA4C0E" w:rsidRDefault="000E0217" w:rsidP="00DA1A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AA4C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uiz – </w:t>
            </w:r>
          </w:p>
          <w:p w:rsidR="00AA4C0E" w:rsidRPr="00CC1FB3" w:rsidRDefault="00AA4C0E" w:rsidP="000E02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640C0" w:rsidRPr="00CC1FB3" w:rsidTr="002728B0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21777A" w:rsidRDefault="0021777A" w:rsidP="0021777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54321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#1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e 2/7)</w:t>
            </w:r>
          </w:p>
          <w:p w:rsidR="0021777A" w:rsidRDefault="000E0217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454C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w Practice </w:t>
            </w:r>
            <w:r w:rsidR="0021777A">
              <w:rPr>
                <w:rFonts w:ascii="Times New Roman" w:eastAsia="Times New Roman" w:hAnsi="Times New Roman" w:cs="Times New Roman"/>
                <w:sz w:val="24"/>
                <w:szCs w:val="24"/>
              </w:rPr>
              <w:t>Fractured Fairy Tale</w:t>
            </w:r>
          </w:p>
          <w:p w:rsidR="0021777A" w:rsidRDefault="0021777A" w:rsidP="00AA4C0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54C08" w:rsidRPr="003C4A4C" w:rsidRDefault="00454C08" w:rsidP="00CB42C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A4C0E" w:rsidRPr="00CC1FB3" w:rsidRDefault="00AA4C0E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A4C0E" w:rsidRDefault="00AA4C0E" w:rsidP="00AA4C0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</w:t>
            </w:r>
            <w:r w:rsidR="002177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#14</w:t>
            </w:r>
          </w:p>
          <w:p w:rsidR="00AA4C0E" w:rsidRDefault="00AA4C0E" w:rsidP="00AA4C0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Due Fri</w:t>
            </w:r>
          </w:p>
          <w:p w:rsidR="00B71C56" w:rsidRPr="00CC1FB3" w:rsidRDefault="0021777A" w:rsidP="000E02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actured Fairy Tale cont.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21777A" w:rsidRDefault="000E0217" w:rsidP="000E02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Quiz Unit </w:t>
            </w:r>
            <w:r w:rsidR="00D501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</w:t>
            </w:r>
            <w:r w:rsidR="0021777A">
              <w:rPr>
                <w:rFonts w:ascii="Times New Roman" w:eastAsia="Times New Roman" w:hAnsi="Times New Roman" w:cs="Times New Roman"/>
                <w:sz w:val="24"/>
                <w:szCs w:val="24"/>
              </w:rPr>
              <w:t>11-2</w:t>
            </w:r>
            <w:r w:rsidR="00D501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, </w:t>
            </w:r>
            <w:r w:rsidR="0021777A">
              <w:rPr>
                <w:rFonts w:ascii="Times New Roman" w:eastAsia="Times New Roman" w:hAnsi="Times New Roman" w:cs="Times New Roman"/>
                <w:sz w:val="24"/>
                <w:szCs w:val="24"/>
              </w:rPr>
              <w:t>7 words WS due</w:t>
            </w:r>
          </w:p>
          <w:p w:rsidR="00FE1017" w:rsidRDefault="00FE1017" w:rsidP="000E02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Words</w:t>
            </w:r>
            <w:r w:rsidR="00454C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177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 Square </w:t>
            </w:r>
            <w:proofErr w:type="spellStart"/>
            <w:r w:rsidR="0021777A">
              <w:rPr>
                <w:rFonts w:ascii="Times New Roman" w:eastAsia="Times New Roman" w:hAnsi="Times New Roman" w:cs="Times New Roman"/>
                <w:sz w:val="24"/>
                <w:szCs w:val="24"/>
              </w:rPr>
              <w:t>Assigend</w:t>
            </w:r>
            <w:proofErr w:type="spellEnd"/>
          </w:p>
          <w:p w:rsidR="000E0217" w:rsidRPr="00CC1FB3" w:rsidRDefault="0021777A" w:rsidP="000E02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actured Fairy Tale Writing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FE1017" w:rsidRDefault="00FE1017" w:rsidP="00DA1A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54321</w:t>
            </w:r>
            <w:r w:rsidR="002177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#14</w:t>
            </w:r>
            <w:r w:rsidR="00454C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  <w:p w:rsidR="000E0217" w:rsidRDefault="00FE1017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21777A">
              <w:rPr>
                <w:rFonts w:ascii="Times New Roman" w:eastAsia="Times New Roman" w:hAnsi="Times New Roman" w:cs="Times New Roman"/>
                <w:sz w:val="24"/>
                <w:szCs w:val="24"/>
              </w:rPr>
              <w:t>Quiz</w:t>
            </w:r>
          </w:p>
          <w:p w:rsidR="0021777A" w:rsidRPr="00CC1FB3" w:rsidRDefault="0021777A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 min</w:t>
            </w:r>
          </w:p>
        </w:tc>
      </w:tr>
      <w:tr w:rsidR="00D23066" w:rsidRPr="00CC1FB3" w:rsidTr="00C3728A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lastRenderedPageBreak/>
              <w:t xml:space="preserve">8th </w:t>
            </w:r>
          </w:p>
          <w:p w:rsidR="00D23066" w:rsidRPr="00CC1FB3" w:rsidRDefault="00D23066" w:rsidP="00D230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:rsidR="00D23066" w:rsidRPr="00CC1FB3" w:rsidRDefault="00D23066" w:rsidP="00D230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AA4C0E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54321 #14</w:t>
            </w: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e 2/7</w:t>
            </w:r>
          </w:p>
          <w:p w:rsidR="00D23066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Practice Assigned for the week – NRI</w:t>
            </w:r>
          </w:p>
          <w:p w:rsidR="00D23066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tanium Storyboard Organizer due end of class (Steps #1, #2 Pre- Writing)</w:t>
            </w:r>
          </w:p>
          <w:p w:rsidR="00D23066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23066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D23066" w:rsidRPr="00E81DAD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</w:t>
            </w:r>
          </w:p>
          <w:p w:rsidR="00D23066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:rsidR="00D23066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23066" w:rsidRPr="00BE4641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tanium – Story board Step 3 – Choose which story you will write, Add to the draft of 5 pictures – captions , vocabulary, word bubbles) 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</w:t>
            </w:r>
          </w:p>
          <w:p w:rsidR="00D23066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:rsidR="00D23066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23066" w:rsidRPr="00BE4641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tanium – Story board Step 3 – Choose which story you will write, Add to the draft of 5 pictures – captions , vocabulary, word bubbles) 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Words Quiz 7 words worksheet due</w:t>
            </w:r>
          </w:p>
          <w:p w:rsidR="00D23066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Words and 4 Square Assigned</w:t>
            </w:r>
          </w:p>
          <w:p w:rsidR="00D23066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s 4 and 5 – additional visuals for the sketches, background images, or props for characters, Share revised drafts with peers – get feedback</w:t>
            </w:r>
          </w:p>
          <w:p w:rsidR="00D23066" w:rsidRPr="00CC1FB3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WT/ 54321 #14 Due</w:t>
            </w:r>
          </w:p>
          <w:p w:rsidR="00D23066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uiz NRI </w:t>
            </w:r>
          </w:p>
          <w:p w:rsidR="00D23066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oryboard step 6 &amp; 7 of the writing process final product on construction paper</w:t>
            </w:r>
          </w:p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3066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3066" w:rsidRPr="00CC1FB3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894B3D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– Activity with words or vocabulary.com</w:t>
            </w:r>
          </w:p>
          <w:p w:rsidR="00894B3D" w:rsidRDefault="00894B3D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 2 scene 4-6</w:t>
            </w:r>
          </w:p>
          <w:p w:rsidR="00894B3D" w:rsidRDefault="00894B3D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sheet for Quiz Act 2</w:t>
            </w:r>
          </w:p>
          <w:p w:rsidR="00894B3D" w:rsidRPr="00CE0DD9" w:rsidRDefault="00894B3D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894B3D" w:rsidRDefault="00D23066" w:rsidP="00894B3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meo and Juliet</w:t>
            </w:r>
          </w:p>
          <w:p w:rsidR="00894B3D" w:rsidRDefault="00894B3D" w:rsidP="00894B3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4</w:t>
            </w:r>
          </w:p>
          <w:p w:rsidR="00894B3D" w:rsidRDefault="00894B3D" w:rsidP="00894B3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 Act 2 (2)</w:t>
            </w:r>
          </w:p>
          <w:p w:rsidR="00894B3D" w:rsidRPr="00CC1FB3" w:rsidRDefault="00894B3D" w:rsidP="00894B3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 3 scenes 1-3, questions</w:t>
            </w:r>
            <w:r w:rsidR="00D230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D23066" w:rsidRPr="00CC1FB3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D23066" w:rsidP="00D23066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meo and Juliet</w:t>
            </w:r>
          </w:p>
          <w:p w:rsidR="00D23066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ct </w:t>
            </w:r>
            <w:r w:rsidR="00894B3D">
              <w:rPr>
                <w:rFonts w:ascii="Times New Roman" w:eastAsia="Times New Roman" w:hAnsi="Times New Roman" w:cs="Times New Roman"/>
                <w:sz w:val="24"/>
                <w:szCs w:val="24"/>
              </w:rPr>
              <w:t>3, scene 4-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amp; Study Questions</w:t>
            </w:r>
          </w:p>
          <w:p w:rsidR="00D23066" w:rsidRPr="00CC1FB3" w:rsidRDefault="00894B3D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5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894B3D" w:rsidP="00D23066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meo and Juliet Act 3</w:t>
            </w:r>
            <w:r w:rsidR="00D230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uiz </w:t>
            </w:r>
          </w:p>
          <w:p w:rsidR="00D23066" w:rsidRDefault="00894B3D" w:rsidP="00D23066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 4</w:t>
            </w:r>
          </w:p>
          <w:p w:rsidR="00D23066" w:rsidRDefault="00D23066" w:rsidP="00D23066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23066" w:rsidRPr="009B6B8C" w:rsidRDefault="00D23066" w:rsidP="00894B3D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</w:t>
            </w:r>
            <w:r w:rsidR="00894B3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bookmarkStart w:id="0" w:name="_GoBack"/>
            <w:bookmarkEnd w:id="0"/>
          </w:p>
        </w:tc>
      </w:tr>
      <w:tr w:rsidR="00D23066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D17CF0"/>
    <w:multiLevelType w:val="hybridMultilevel"/>
    <w:tmpl w:val="093A720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153C9"/>
    <w:rsid w:val="0002703F"/>
    <w:rsid w:val="00033700"/>
    <w:rsid w:val="000756B4"/>
    <w:rsid w:val="00094DF1"/>
    <w:rsid w:val="000E0217"/>
    <w:rsid w:val="00100E09"/>
    <w:rsid w:val="001127D9"/>
    <w:rsid w:val="0012680B"/>
    <w:rsid w:val="00134DEF"/>
    <w:rsid w:val="00145ADC"/>
    <w:rsid w:val="001853E0"/>
    <w:rsid w:val="001A45DD"/>
    <w:rsid w:val="001D745B"/>
    <w:rsid w:val="001E68F0"/>
    <w:rsid w:val="001F31E5"/>
    <w:rsid w:val="001F40E2"/>
    <w:rsid w:val="002135A0"/>
    <w:rsid w:val="0021777A"/>
    <w:rsid w:val="00222234"/>
    <w:rsid w:val="00247754"/>
    <w:rsid w:val="002728B0"/>
    <w:rsid w:val="002A09D0"/>
    <w:rsid w:val="002A37BB"/>
    <w:rsid w:val="002B07F3"/>
    <w:rsid w:val="002D77B0"/>
    <w:rsid w:val="00325EB6"/>
    <w:rsid w:val="00350909"/>
    <w:rsid w:val="00364935"/>
    <w:rsid w:val="003C4A4C"/>
    <w:rsid w:val="0040023F"/>
    <w:rsid w:val="004112FF"/>
    <w:rsid w:val="00426461"/>
    <w:rsid w:val="00440935"/>
    <w:rsid w:val="00454C08"/>
    <w:rsid w:val="004671D9"/>
    <w:rsid w:val="004B5A66"/>
    <w:rsid w:val="004D7FE1"/>
    <w:rsid w:val="004E3494"/>
    <w:rsid w:val="005428DA"/>
    <w:rsid w:val="005640C0"/>
    <w:rsid w:val="005C1CD1"/>
    <w:rsid w:val="0063037A"/>
    <w:rsid w:val="0066615C"/>
    <w:rsid w:val="006A438E"/>
    <w:rsid w:val="006A71F1"/>
    <w:rsid w:val="0072419E"/>
    <w:rsid w:val="0074233A"/>
    <w:rsid w:val="007A35BE"/>
    <w:rsid w:val="00821A8D"/>
    <w:rsid w:val="00833277"/>
    <w:rsid w:val="00853E72"/>
    <w:rsid w:val="00863AC6"/>
    <w:rsid w:val="008721E2"/>
    <w:rsid w:val="00890D63"/>
    <w:rsid w:val="00894B3D"/>
    <w:rsid w:val="008B0A67"/>
    <w:rsid w:val="008B6BA4"/>
    <w:rsid w:val="009674A6"/>
    <w:rsid w:val="00977E53"/>
    <w:rsid w:val="009B6B8C"/>
    <w:rsid w:val="00A12377"/>
    <w:rsid w:val="00A21A2C"/>
    <w:rsid w:val="00A42F3E"/>
    <w:rsid w:val="00A619B8"/>
    <w:rsid w:val="00A83CCB"/>
    <w:rsid w:val="00A87061"/>
    <w:rsid w:val="00AA2AD5"/>
    <w:rsid w:val="00AA4C0E"/>
    <w:rsid w:val="00AB4C87"/>
    <w:rsid w:val="00AC4AC4"/>
    <w:rsid w:val="00AE2118"/>
    <w:rsid w:val="00AF79E4"/>
    <w:rsid w:val="00B325AE"/>
    <w:rsid w:val="00B41E77"/>
    <w:rsid w:val="00B66958"/>
    <w:rsid w:val="00B71C56"/>
    <w:rsid w:val="00B828CF"/>
    <w:rsid w:val="00B925C0"/>
    <w:rsid w:val="00BD2315"/>
    <w:rsid w:val="00BD520B"/>
    <w:rsid w:val="00BE4641"/>
    <w:rsid w:val="00BF4397"/>
    <w:rsid w:val="00C238C5"/>
    <w:rsid w:val="00C3728A"/>
    <w:rsid w:val="00C63AD5"/>
    <w:rsid w:val="00C757D4"/>
    <w:rsid w:val="00C87175"/>
    <w:rsid w:val="00CB42C2"/>
    <w:rsid w:val="00CC1FB3"/>
    <w:rsid w:val="00CC79FD"/>
    <w:rsid w:val="00CE0DD9"/>
    <w:rsid w:val="00D12012"/>
    <w:rsid w:val="00D23066"/>
    <w:rsid w:val="00D37E50"/>
    <w:rsid w:val="00D5018E"/>
    <w:rsid w:val="00D50866"/>
    <w:rsid w:val="00D6556A"/>
    <w:rsid w:val="00D83E1E"/>
    <w:rsid w:val="00DA1AD6"/>
    <w:rsid w:val="00DF61EA"/>
    <w:rsid w:val="00E03EC8"/>
    <w:rsid w:val="00E07400"/>
    <w:rsid w:val="00E27109"/>
    <w:rsid w:val="00E81DAD"/>
    <w:rsid w:val="00EB50CD"/>
    <w:rsid w:val="00EE56BC"/>
    <w:rsid w:val="00F02A5B"/>
    <w:rsid w:val="00F04F74"/>
    <w:rsid w:val="00F07A38"/>
    <w:rsid w:val="00F14A9A"/>
    <w:rsid w:val="00F30EF8"/>
    <w:rsid w:val="00F6050D"/>
    <w:rsid w:val="00FE1017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D84A6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7CA9F4-99D8-4B18-BCEA-86F634253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Lynette Coker</cp:lastModifiedBy>
  <cp:revision>3</cp:revision>
  <cp:lastPrinted>2019-12-18T16:54:00Z</cp:lastPrinted>
  <dcterms:created xsi:type="dcterms:W3CDTF">2020-01-31T16:00:00Z</dcterms:created>
  <dcterms:modified xsi:type="dcterms:W3CDTF">2020-01-31T16:25:00Z</dcterms:modified>
</cp:coreProperties>
</file>